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A8087" w14:textId="77777777" w:rsidR="00306168" w:rsidRPr="003A49D2" w:rsidRDefault="00306168" w:rsidP="003A49D2"/>
    <w:p w14:paraId="45919CC0" w14:textId="77777777"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14:paraId="7E374631" w14:textId="77777777" w:rsidR="003A49D2" w:rsidRPr="003A49D2" w:rsidRDefault="007E3148" w:rsidP="003D2509">
      <w:pPr>
        <w:jc w:val="center"/>
      </w:pPr>
      <w:r>
        <w:t xml:space="preserve">preencha </w:t>
      </w:r>
      <w:r w:rsidR="003A49D2" w:rsidRPr="003A49D2">
        <w:t>em baixo</w:t>
      </w:r>
      <w:r w:rsidR="003D2509">
        <w:t xml:space="preserve"> a coluna da direita</w:t>
      </w:r>
    </w:p>
    <w:p w14:paraId="298CBAD7" w14:textId="77777777"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14:paraId="50930730" w14:textId="77777777" w:rsidTr="0085453C">
        <w:tc>
          <w:tcPr>
            <w:tcW w:w="3573" w:type="dxa"/>
          </w:tcPr>
          <w:p w14:paraId="16E89975" w14:textId="77777777"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14:paraId="7453DEB0" w14:textId="77777777" w:rsidR="00EA1FF1" w:rsidRPr="003A49D2" w:rsidRDefault="00EA1FF1" w:rsidP="003A49D2"/>
        </w:tc>
      </w:tr>
      <w:tr w:rsidR="003D2509" w:rsidRPr="003A49D2" w14:paraId="21F74709" w14:textId="77777777" w:rsidTr="0085453C">
        <w:tc>
          <w:tcPr>
            <w:tcW w:w="3573" w:type="dxa"/>
          </w:tcPr>
          <w:p w14:paraId="3387A304" w14:textId="77777777"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14:paraId="75859D7A" w14:textId="77777777" w:rsidR="003D2509" w:rsidRDefault="003D2509" w:rsidP="003A49D2"/>
        </w:tc>
      </w:tr>
      <w:tr w:rsidR="00EA1FF1" w:rsidRPr="003A49D2" w14:paraId="51AF10B8" w14:textId="77777777" w:rsidTr="0085453C">
        <w:tc>
          <w:tcPr>
            <w:tcW w:w="3573" w:type="dxa"/>
          </w:tcPr>
          <w:p w14:paraId="266CE589" w14:textId="124EDB96"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</w:p>
        </w:tc>
        <w:tc>
          <w:tcPr>
            <w:tcW w:w="5358" w:type="dxa"/>
          </w:tcPr>
          <w:p w14:paraId="3AAE7443" w14:textId="77777777"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14:paraId="1CE46652" w14:textId="77777777" w:rsidTr="0085453C">
        <w:tc>
          <w:tcPr>
            <w:tcW w:w="3573" w:type="dxa"/>
          </w:tcPr>
          <w:p w14:paraId="44214FA4" w14:textId="77777777"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5358" w:type="dxa"/>
          </w:tcPr>
          <w:p w14:paraId="4CF91687" w14:textId="77777777" w:rsidR="00EA1FF1" w:rsidRDefault="00EA1FF1" w:rsidP="003A49D2"/>
          <w:p w14:paraId="0AE20B9E" w14:textId="77777777" w:rsidR="003D2509" w:rsidRPr="003A49D2" w:rsidRDefault="003D2509" w:rsidP="003A49D2"/>
        </w:tc>
      </w:tr>
      <w:tr w:rsidR="00EA1FF1" w:rsidRPr="003A49D2" w14:paraId="72CD0C69" w14:textId="77777777" w:rsidTr="0085453C">
        <w:tc>
          <w:tcPr>
            <w:tcW w:w="3573" w:type="dxa"/>
          </w:tcPr>
          <w:p w14:paraId="01361AEE" w14:textId="77777777"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5358" w:type="dxa"/>
          </w:tcPr>
          <w:p w14:paraId="13B3C659" w14:textId="77777777" w:rsidR="00E02E73" w:rsidRPr="003A49D2" w:rsidRDefault="00E02E73" w:rsidP="003A49D2"/>
        </w:tc>
      </w:tr>
      <w:tr w:rsidR="003D2509" w:rsidRPr="003A49D2" w14:paraId="539BC06D" w14:textId="77777777" w:rsidTr="0085453C">
        <w:tc>
          <w:tcPr>
            <w:tcW w:w="3573" w:type="dxa"/>
          </w:tcPr>
          <w:p w14:paraId="3F6219CF" w14:textId="77777777"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14:paraId="3184ED98" w14:textId="77777777"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14:paraId="48473721" w14:textId="77777777" w:rsidTr="0085453C">
        <w:tc>
          <w:tcPr>
            <w:tcW w:w="3573" w:type="dxa"/>
          </w:tcPr>
          <w:p w14:paraId="1931F822" w14:textId="77777777"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5358" w:type="dxa"/>
          </w:tcPr>
          <w:p w14:paraId="2D08DE5C" w14:textId="77777777" w:rsidR="00EA1FF1" w:rsidRPr="003A49D2" w:rsidRDefault="00EA1FF1" w:rsidP="003A49D2"/>
        </w:tc>
      </w:tr>
      <w:tr w:rsidR="00EA1FF1" w:rsidRPr="003A49D2" w14:paraId="58E330EA" w14:textId="77777777" w:rsidTr="0085453C">
        <w:tc>
          <w:tcPr>
            <w:tcW w:w="3573" w:type="dxa"/>
          </w:tcPr>
          <w:p w14:paraId="6F1AC04E" w14:textId="77777777" w:rsidR="00EA1FF1" w:rsidRPr="003A49D2" w:rsidRDefault="00EA1FF1" w:rsidP="003A49D2">
            <w:r w:rsidRPr="003A49D2">
              <w:t>TELEFONE:</w:t>
            </w:r>
          </w:p>
        </w:tc>
        <w:tc>
          <w:tcPr>
            <w:tcW w:w="5358" w:type="dxa"/>
          </w:tcPr>
          <w:p w14:paraId="70506FF0" w14:textId="77777777" w:rsidR="00EA1FF1" w:rsidRPr="003A49D2" w:rsidRDefault="00EA1FF1" w:rsidP="003A49D2"/>
        </w:tc>
      </w:tr>
      <w:tr w:rsidR="00EA1FF1" w:rsidRPr="003A49D2" w14:paraId="3213B481" w14:textId="77777777" w:rsidTr="0085453C">
        <w:tc>
          <w:tcPr>
            <w:tcW w:w="3573" w:type="dxa"/>
          </w:tcPr>
          <w:p w14:paraId="1ED85C0C" w14:textId="77777777"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14:paraId="6D50066F" w14:textId="77777777" w:rsidR="00EA1FF1" w:rsidRPr="003A49D2" w:rsidRDefault="00EA1FF1" w:rsidP="003A49D2"/>
        </w:tc>
      </w:tr>
      <w:tr w:rsidR="00EA1FF1" w:rsidRPr="003A49D2" w14:paraId="1B88044C" w14:textId="77777777" w:rsidTr="0085453C">
        <w:tc>
          <w:tcPr>
            <w:tcW w:w="3573" w:type="dxa"/>
          </w:tcPr>
          <w:p w14:paraId="39008D29" w14:textId="77777777"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5358" w:type="dxa"/>
          </w:tcPr>
          <w:p w14:paraId="65341EA1" w14:textId="77777777" w:rsidR="00EA1FF1" w:rsidRPr="003A49D2" w:rsidRDefault="00E02E73" w:rsidP="003A49D2">
            <w:r w:rsidRPr="003A49D2">
              <w:t>@</w:t>
            </w:r>
          </w:p>
        </w:tc>
      </w:tr>
      <w:tr w:rsidR="00EA1FF1" w:rsidRPr="007E3148" w14:paraId="0B689E92" w14:textId="77777777" w:rsidTr="0085453C">
        <w:tc>
          <w:tcPr>
            <w:tcW w:w="3573" w:type="dxa"/>
          </w:tcPr>
          <w:p w14:paraId="4C198A1C" w14:textId="77777777"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apenas 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5358" w:type="dxa"/>
          </w:tcPr>
          <w:p w14:paraId="0AD43E59" w14:textId="77777777"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14:paraId="47981065" w14:textId="77777777"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14:paraId="65B3BB62" w14:textId="46D3E72D" w:rsidR="00BE6E15" w:rsidRDefault="00306168" w:rsidP="003A49D2">
      <w:r w:rsidRPr="003A49D2">
        <w:t xml:space="preserve">Forma de Pagamento (favor </w:t>
      </w:r>
      <w:proofErr w:type="gramStart"/>
      <w:r w:rsidRPr="003A49D2">
        <w:t>assinalar )</w:t>
      </w:r>
      <w:proofErr w:type="gramEnd"/>
      <w:r w:rsidR="00DB519A">
        <w:t xml:space="preserve"> </w:t>
      </w:r>
      <w:r w:rsidR="00BE6E15">
        <w:t xml:space="preserve">copie este símbolo </w:t>
      </w:r>
      <w:r w:rsidR="00BE6E15">
        <w:rPr>
          <w:rFonts w:ascii="Arial Unicode MS" w:eastAsia="Arial Unicode MS" w:hAnsi="Arial Unicode MS" w:cs="Arial Unicode MS" w:hint="eastAsia"/>
        </w:rPr>
        <w:t>✓ para o tipo de</w:t>
      </w:r>
      <w:r w:rsidR="00BE6E15">
        <w:rPr>
          <w:rFonts w:ascii="Arial Unicode MS" w:eastAsia="Arial Unicode MS" w:hAnsi="Arial Unicode MS" w:cs="Arial Unicode MS"/>
        </w:rPr>
        <w:t xml:space="preserve"> </w:t>
      </w:r>
      <w:r w:rsidR="00BE6E15"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14:paraId="3B289836" w14:textId="4A587F97"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80651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80651">
        <w:fldChar w:fldCharType="separate"/>
      </w:r>
      <w:r w:rsidRPr="003A49D2">
        <w:fldChar w:fldCharType="end"/>
      </w:r>
      <w:bookmarkEnd w:id="1"/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80651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A80651">
        <w:fldChar w:fldCharType="separate"/>
      </w:r>
      <w:r w:rsidR="00777112" w:rsidRPr="003A49D2">
        <w:fldChar w:fldCharType="end"/>
      </w:r>
      <w:r w:rsidRPr="003A49D2">
        <w:tab/>
      </w:r>
    </w:p>
    <w:p w14:paraId="1F6421E4" w14:textId="0AED0761" w:rsidR="00306168" w:rsidRPr="003A49D2" w:rsidRDefault="00306168" w:rsidP="003A49D2">
      <w:r w:rsidRPr="003A49D2">
        <w:t xml:space="preserve">Joia de </w:t>
      </w:r>
      <w:r w:rsidR="00637281" w:rsidRPr="003A49D2">
        <w:t xml:space="preserve">inscrição - pagamento único </w:t>
      </w:r>
      <w:proofErr w:type="gramStart"/>
      <w:r w:rsidR="00637281" w:rsidRPr="003A49D2">
        <w:t>-</w:t>
      </w:r>
      <w:r w:rsidR="00964969" w:rsidRPr="003A49D2">
        <w:t xml:space="preserve">    </w:t>
      </w:r>
      <w:r w:rsidRPr="003A49D2">
        <w:t>€</w:t>
      </w:r>
      <w:proofErr w:type="gramEnd"/>
      <w:r w:rsidRPr="003A49D2">
        <w:t xml:space="preserve">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  <w:r w:rsidR="00DB519A">
        <w:t xml:space="preserve">+ </w:t>
      </w:r>
    </w:p>
    <w:p w14:paraId="5F74EC3C" w14:textId="10BBB921"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proofErr w:type="gramStart"/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="00DB519A">
        <w:rPr>
          <w:b/>
          <w:color w:val="FF0000"/>
          <w:sz w:val="16"/>
          <w:szCs w:val="16"/>
        </w:rPr>
        <w:t>6</w:t>
      </w:r>
      <w:r w:rsidRPr="00E06D2C">
        <w:rPr>
          <w:b/>
          <w:color w:val="FF0000"/>
          <w:sz w:val="16"/>
          <w:szCs w:val="16"/>
        </w:rPr>
        <w:t>0.</w:t>
      </w:r>
      <w:proofErr w:type="gramEnd"/>
      <w:r w:rsidRPr="00E06D2C">
        <w:rPr>
          <w:b/>
          <w:color w:val="FF0000"/>
          <w:sz w:val="16"/>
          <w:szCs w:val="16"/>
        </w:rPr>
        <w:t>00 (</w:t>
      </w:r>
      <w:r w:rsidR="000D1870">
        <w:rPr>
          <w:b/>
          <w:color w:val="FF0000"/>
          <w:sz w:val="16"/>
          <w:szCs w:val="16"/>
        </w:rPr>
        <w:t>SESSENTA</w:t>
      </w:r>
      <w:r w:rsidRPr="00E06D2C">
        <w:rPr>
          <w:b/>
          <w:color w:val="FF0000"/>
          <w:sz w:val="16"/>
          <w:szCs w:val="16"/>
        </w:rPr>
        <w:t xml:space="preserve"> euros) Sócios individuais</w:t>
      </w:r>
    </w:p>
    <w:p w14:paraId="2397B3C8" w14:textId="77777777" w:rsidR="00306168" w:rsidRPr="00E06D2C" w:rsidRDefault="00306168" w:rsidP="003A49D2">
      <w:pPr>
        <w:rPr>
          <w:color w:val="FF0000"/>
          <w:sz w:val="16"/>
          <w:szCs w:val="16"/>
        </w:rPr>
      </w:pPr>
      <w:proofErr w:type="gramStart"/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</w:t>
      </w:r>
      <w:proofErr w:type="gramEnd"/>
      <w:r w:rsidRPr="00E06D2C">
        <w:rPr>
          <w:b/>
          <w:color w:val="FF0000"/>
          <w:sz w:val="16"/>
          <w:szCs w:val="16"/>
        </w:rPr>
        <w:t>) sócios coletivos</w:t>
      </w:r>
    </w:p>
    <w:p w14:paraId="0DD8CE69" w14:textId="77777777" w:rsidR="00306168" w:rsidRPr="00E06D2C" w:rsidRDefault="00306168" w:rsidP="003A49D2">
      <w:pPr>
        <w:rPr>
          <w:color w:val="FF0000"/>
        </w:rPr>
      </w:pPr>
    </w:p>
    <w:p w14:paraId="517341F3" w14:textId="77777777" w:rsidR="00306168" w:rsidRPr="003A49D2" w:rsidRDefault="00306168" w:rsidP="003A49D2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14:paraId="4DB5DCC5" w14:textId="77777777" w:rsidR="00306168" w:rsidRPr="003A49D2" w:rsidRDefault="00306168" w:rsidP="003A49D2"/>
    <w:p w14:paraId="54E35512" w14:textId="77777777"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14:paraId="304375C5" w14:textId="77777777" w:rsidR="00306168" w:rsidRPr="003A49D2" w:rsidRDefault="00306168" w:rsidP="003A49D2"/>
    <w:p w14:paraId="2709E56D" w14:textId="77777777" w:rsidR="00306168" w:rsidRPr="003A49D2" w:rsidRDefault="00306168" w:rsidP="003A49D2">
      <w:pPr>
        <w:rPr>
          <w:sz w:val="22"/>
          <w:szCs w:val="22"/>
        </w:rPr>
      </w:pPr>
      <w:r w:rsidRPr="003A49D2">
        <w:t xml:space="preserve">Local e data da assinatura: </w:t>
      </w:r>
      <w:proofErr w:type="gramStart"/>
      <w:r w:rsidRPr="003A49D2">
        <w:t xml:space="preserve">____________________ </w:t>
      </w:r>
      <w:r w:rsidRPr="003A49D2">
        <w:rPr>
          <w:sz w:val="22"/>
          <w:szCs w:val="22"/>
        </w:rPr>
        <w:t xml:space="preserve"> __</w:t>
      </w:r>
      <w:proofErr w:type="gramEnd"/>
      <w:r w:rsidRPr="003A49D2">
        <w:rPr>
          <w:sz w:val="22"/>
          <w:szCs w:val="22"/>
        </w:rPr>
        <w:t>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14:paraId="41B35ECA" w14:textId="77777777" w:rsidR="00E5042A" w:rsidRPr="003A49D2" w:rsidRDefault="00A80651" w:rsidP="003A49D2">
      <w:r>
        <w:pict w14:anchorId="5CF09B11">
          <v:rect id="_x0000_i1025" style="width:0;height:1.5pt" o:hralign="center" o:hrstd="t" o:hr="t" fillcolor="#a0a0a0" stroked="f"/>
        </w:pict>
      </w:r>
    </w:p>
    <w:p w14:paraId="19483D35" w14:textId="77777777" w:rsidR="00C24309" w:rsidRPr="007E3148" w:rsidRDefault="00C24309" w:rsidP="00123172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14:paraId="0360DB39" w14:textId="77777777"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14:paraId="35C6B954" w14:textId="77777777"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14:paraId="23C09805" w14:textId="77777777"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14:paraId="2E94BCC0" w14:textId="77777777"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14:paraId="1B19EFCA" w14:textId="77777777" w:rsid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14:paraId="4D10CA49" w14:textId="77777777" w:rsidR="00123172" w:rsidRPr="00123172" w:rsidRDefault="00123172" w:rsidP="00123172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14:paraId="182D2B50" w14:textId="77777777" w:rsidR="00123172" w:rsidRP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  <w:u w:val="single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Nome: Dr Chrys Chrystello / AICL - Colóquios da Lusofonia / ENDEREÇO PayPal: </w:t>
      </w:r>
      <w:hyperlink r:id="rId9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</w:p>
    <w:p w14:paraId="17E358E8" w14:textId="77777777" w:rsidR="007E3148" w:rsidRDefault="007E3148" w:rsidP="007E3148">
      <w:pPr>
        <w:rPr>
          <w:rFonts w:asciiTheme="minorHAnsi" w:hAnsiTheme="minorHAnsi" w:cs="Calibri"/>
          <w:b/>
          <w:color w:val="FF0000"/>
        </w:rPr>
      </w:pPr>
    </w:p>
    <w:p w14:paraId="07D682A5" w14:textId="77777777" w:rsidR="003D2509" w:rsidRPr="00E140D3" w:rsidRDefault="003D2509" w:rsidP="007E3148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</w:p>
    <w:p w14:paraId="4B5E968F" w14:textId="77777777" w:rsidR="003D2509" w:rsidRPr="00E140D3" w:rsidRDefault="003D2509" w:rsidP="003D2509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14:paraId="06C2C2A5" w14:textId="1D743CB8"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0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1" w:history="1">
        <w:r w:rsidR="00B81F73" w:rsidRPr="007C187C">
          <w:rPr>
            <w:rStyle w:val="Hyperlink"/>
            <w:rFonts w:asciiTheme="minorHAnsi" w:hAnsiTheme="minorHAnsi" w:cs="Calibri"/>
            <w:b/>
          </w:rPr>
          <w:t>lusofonia@sapo.pt</w:t>
        </w:r>
      </w:hyperlink>
      <w:r w:rsidR="00B81F73">
        <w:rPr>
          <w:rStyle w:val="Hyperlink"/>
          <w:rFonts w:asciiTheme="minorHAnsi" w:hAnsiTheme="minorHAnsi" w:cs="Calibri"/>
          <w:b/>
        </w:rPr>
        <w:t xml:space="preserve"> </w:t>
      </w:r>
    </w:p>
    <w:p w14:paraId="78B1ED7C" w14:textId="77777777" w:rsidR="003D2509" w:rsidRDefault="00A80651" w:rsidP="003D2509">
      <w:pPr>
        <w:pStyle w:val="Heading4"/>
        <w:ind w:left="0"/>
      </w:pPr>
      <w:r>
        <w:pict w14:anchorId="1579C01B">
          <v:rect id="_x0000_i1026" style="width:0;height:1.5pt" o:hralign="center" o:hrstd="t" o:hr="t" fillcolor="#a0a0a0" stroked="f"/>
        </w:pict>
      </w:r>
    </w:p>
    <w:sectPr w:rsidR="003D2509" w:rsidSect="007A1FD1">
      <w:headerReference w:type="default" r:id="rId12"/>
      <w:footerReference w:type="default" r:id="rId13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36A49" w14:textId="77777777" w:rsidR="00A80651" w:rsidRDefault="00A80651" w:rsidP="003A49D2">
      <w:r>
        <w:separator/>
      </w:r>
    </w:p>
  </w:endnote>
  <w:endnote w:type="continuationSeparator" w:id="0">
    <w:p w14:paraId="50B7FCE7" w14:textId="77777777" w:rsidR="00A80651" w:rsidRDefault="00A80651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E680F" w14:textId="77777777"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5AC53" w14:textId="77777777" w:rsidR="00A80651" w:rsidRDefault="00A80651" w:rsidP="003A49D2">
      <w:r>
        <w:separator/>
      </w:r>
    </w:p>
  </w:footnote>
  <w:footnote w:type="continuationSeparator" w:id="0">
    <w:p w14:paraId="2008FDFB" w14:textId="77777777" w:rsidR="00A80651" w:rsidRDefault="00A80651" w:rsidP="003A49D2">
      <w:r>
        <w:continuationSeparator/>
      </w:r>
    </w:p>
  </w:footnote>
  <w:footnote w:id="1">
    <w:p w14:paraId="36F395D7" w14:textId="77777777"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9AD0" w14:textId="77777777"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4EB1C678" wp14:editId="1517D592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4E68EBB3" wp14:editId="2A270B91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27F1B4" w14:textId="423EB28B"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proofErr w:type="gramStart"/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</w:t>
    </w:r>
    <w:proofErr w:type="gramEnd"/>
    <w:r w:rsidR="00777112" w:rsidRPr="003D2509">
      <w:rPr>
        <w:color w:val="FF0000"/>
        <w:sz w:val="16"/>
        <w:szCs w:val="16"/>
      </w:rPr>
      <w:t xml:space="preserve">/ </w:t>
    </w:r>
    <w:hyperlink r:id="rId4" w:history="1">
      <w:r w:rsidR="00B81F73" w:rsidRPr="007C187C">
        <w:rPr>
          <w:rStyle w:val="Hyperlink"/>
          <w:rFonts w:cs="Arial"/>
          <w:sz w:val="16"/>
          <w:szCs w:val="16"/>
        </w:rPr>
        <w:t>lusofonia@sapo.pt</w:t>
      </w:r>
    </w:hyperlink>
    <w:r w:rsidR="00E814C7">
      <w:rPr>
        <w:rStyle w:val="Hyperlink"/>
        <w:rFonts w:cs="Arial"/>
        <w:color w:val="FF0000"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0D1870"/>
    <w:rsid w:val="00122065"/>
    <w:rsid w:val="00123172"/>
    <w:rsid w:val="001275C1"/>
    <w:rsid w:val="0016408B"/>
    <w:rsid w:val="00172D1A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E7CB0"/>
    <w:rsid w:val="003F3E6A"/>
    <w:rsid w:val="00400028"/>
    <w:rsid w:val="00441E9F"/>
    <w:rsid w:val="004520CF"/>
    <w:rsid w:val="0047347B"/>
    <w:rsid w:val="0047565F"/>
    <w:rsid w:val="004A0EF7"/>
    <w:rsid w:val="004B0023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A2A2F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55EF1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62D48"/>
    <w:rsid w:val="00A7497D"/>
    <w:rsid w:val="00A80651"/>
    <w:rsid w:val="00A80A46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81F73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55720"/>
    <w:rsid w:val="00C7034A"/>
    <w:rsid w:val="00C93E3A"/>
    <w:rsid w:val="00C94361"/>
    <w:rsid w:val="00CC3604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B519A"/>
    <w:rsid w:val="00DD59A5"/>
    <w:rsid w:val="00DE48F0"/>
    <w:rsid w:val="00E02E73"/>
    <w:rsid w:val="00E06D2C"/>
    <w:rsid w:val="00E33FB2"/>
    <w:rsid w:val="00E5042A"/>
    <w:rsid w:val="00E52861"/>
    <w:rsid w:val="00E61F92"/>
    <w:rsid w:val="00E814C7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37F376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@sapo.pt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@sapo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275C-CC50-485D-AFAA-FD8E5E0B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helena chrystello</cp:lastModifiedBy>
  <cp:revision>10</cp:revision>
  <cp:lastPrinted>2010-10-29T17:18:00Z</cp:lastPrinted>
  <dcterms:created xsi:type="dcterms:W3CDTF">2018-09-14T16:31:00Z</dcterms:created>
  <dcterms:modified xsi:type="dcterms:W3CDTF">2021-07-16T18:32:00Z</dcterms:modified>
</cp:coreProperties>
</file>